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854" w14:textId="37D58F2E" w:rsidR="00042190" w:rsidRPr="002F7789" w:rsidRDefault="00155C36" w:rsidP="002F7789">
      <w:pPr>
        <w:pStyle w:val="Heading1"/>
        <w:rPr>
          <w:sz w:val="40"/>
          <w:szCs w:val="40"/>
        </w:rPr>
      </w:pPr>
      <w:r w:rsidRPr="002F7789">
        <w:rPr>
          <w:sz w:val="40"/>
          <w:szCs w:val="40"/>
        </w:rPr>
        <w:t>Discovery Questions</w:t>
      </w:r>
    </w:p>
    <w:p w14:paraId="35A0FD41" w14:textId="77777777" w:rsidR="002F7789" w:rsidRDefault="002F7789" w:rsidP="002F7789">
      <w:pPr>
        <w:pStyle w:val="Heading2"/>
      </w:pPr>
    </w:p>
    <w:p w14:paraId="45A213C8" w14:textId="6B5BA39F" w:rsidR="00155C36" w:rsidRPr="002F7789" w:rsidRDefault="00155C36" w:rsidP="002F7789">
      <w:pPr>
        <w:pStyle w:val="Heading2"/>
        <w:rPr>
          <w:b/>
          <w:bCs/>
          <w:sz w:val="36"/>
          <w:szCs w:val="36"/>
        </w:rPr>
      </w:pPr>
      <w:r w:rsidRPr="002F7789">
        <w:rPr>
          <w:b/>
          <w:bCs/>
          <w:sz w:val="36"/>
          <w:szCs w:val="36"/>
        </w:rPr>
        <w:t>Questions About Me</w:t>
      </w:r>
    </w:p>
    <w:p w14:paraId="0557D12B" w14:textId="77777777" w:rsidR="00155C36" w:rsidRPr="002F7789" w:rsidRDefault="00155C36" w:rsidP="002F7789">
      <w:pPr>
        <w:pStyle w:val="Heading3"/>
        <w:rPr>
          <w:sz w:val="36"/>
          <w:szCs w:val="36"/>
        </w:rPr>
      </w:pPr>
      <w:r w:rsidRPr="002F7789">
        <w:rPr>
          <w:sz w:val="36"/>
          <w:szCs w:val="36"/>
        </w:rPr>
        <w:t>What do I enjoy doing?</w:t>
      </w:r>
    </w:p>
    <w:p w14:paraId="15000836" w14:textId="4208FEED" w:rsidR="00155C36" w:rsidRPr="002F7789" w:rsidRDefault="00155C36" w:rsidP="00155C3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F7789">
        <w:rPr>
          <w:sz w:val="36"/>
          <w:szCs w:val="36"/>
        </w:rPr>
        <w:t>Do I like working with people, animals, or things?</w:t>
      </w:r>
    </w:p>
    <w:p w14:paraId="3D47ABD3" w14:textId="27E5FF3F" w:rsidR="00155C36" w:rsidRPr="002F7789" w:rsidRDefault="00155C36" w:rsidP="00155C3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F7789">
        <w:rPr>
          <w:sz w:val="36"/>
          <w:szCs w:val="36"/>
        </w:rPr>
        <w:t>Do I want to work inside or outside?</w:t>
      </w:r>
    </w:p>
    <w:p w14:paraId="095C1768" w14:textId="27F3D965" w:rsidR="00155C36" w:rsidRPr="002F7789" w:rsidRDefault="00155C36" w:rsidP="00155C3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F7789">
        <w:rPr>
          <w:sz w:val="36"/>
          <w:szCs w:val="36"/>
        </w:rPr>
        <w:t>What's my dream job?</w:t>
      </w:r>
    </w:p>
    <w:p w14:paraId="2CFA9E01" w14:textId="77777777" w:rsidR="00155C36" w:rsidRPr="002F7789" w:rsidRDefault="00155C36" w:rsidP="002F7789">
      <w:pPr>
        <w:pStyle w:val="Heading3"/>
        <w:rPr>
          <w:sz w:val="36"/>
          <w:szCs w:val="36"/>
        </w:rPr>
      </w:pPr>
      <w:r w:rsidRPr="002F7789">
        <w:rPr>
          <w:sz w:val="36"/>
          <w:szCs w:val="36"/>
        </w:rPr>
        <w:t>What do I do well?</w:t>
      </w:r>
    </w:p>
    <w:p w14:paraId="258C4473" w14:textId="77777777" w:rsidR="00155C36" w:rsidRPr="002F7789" w:rsidRDefault="00155C36" w:rsidP="00155C36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F7789">
        <w:rPr>
          <w:sz w:val="36"/>
          <w:szCs w:val="36"/>
        </w:rPr>
        <w:t>What do others say I do well?</w:t>
      </w:r>
    </w:p>
    <w:p w14:paraId="112AB4D4" w14:textId="3D7DE0D7" w:rsidR="00155C36" w:rsidRPr="002F7789" w:rsidRDefault="00155C36" w:rsidP="00155C36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F7789">
        <w:rPr>
          <w:sz w:val="36"/>
          <w:szCs w:val="36"/>
        </w:rPr>
        <w:t>What can I learn to do better?</w:t>
      </w:r>
    </w:p>
    <w:p w14:paraId="05CE6FE3" w14:textId="0D900DD4" w:rsidR="00155C36" w:rsidRPr="002F7789" w:rsidRDefault="00155C36" w:rsidP="002F7789">
      <w:pPr>
        <w:pStyle w:val="Heading3"/>
        <w:rPr>
          <w:color w:val="auto"/>
          <w:sz w:val="36"/>
          <w:szCs w:val="36"/>
        </w:rPr>
      </w:pPr>
      <w:r w:rsidRPr="002F7789">
        <w:rPr>
          <w:sz w:val="36"/>
          <w:szCs w:val="36"/>
        </w:rPr>
        <w:t>My Resources</w:t>
      </w:r>
    </w:p>
    <w:p w14:paraId="5BA6FD61" w14:textId="6802EEA9" w:rsidR="00155C36" w:rsidRPr="002F7789" w:rsidRDefault="00155C36" w:rsidP="002F7789">
      <w:pPr>
        <w:pStyle w:val="Default"/>
        <w:numPr>
          <w:ilvl w:val="0"/>
          <w:numId w:val="5"/>
        </w:numPr>
        <w:ind w:left="720"/>
        <w:rPr>
          <w:rFonts w:asciiTheme="minorHAnsi" w:hAnsiTheme="minorHAnsi" w:cstheme="minorHAnsi"/>
          <w:color w:val="auto"/>
          <w:sz w:val="36"/>
          <w:szCs w:val="36"/>
        </w:rPr>
      </w:pPr>
      <w:r w:rsidRPr="002F7789">
        <w:rPr>
          <w:rFonts w:asciiTheme="minorHAnsi" w:hAnsiTheme="minorHAnsi" w:cstheme="minorHAnsi"/>
          <w:color w:val="auto"/>
          <w:sz w:val="36"/>
          <w:szCs w:val="36"/>
        </w:rPr>
        <w:t>What tools do I need to succeed?</w:t>
      </w:r>
    </w:p>
    <w:p w14:paraId="305348A2" w14:textId="538AC40D" w:rsidR="00155C36" w:rsidRPr="002F7789" w:rsidRDefault="00155C36" w:rsidP="002F7789">
      <w:pPr>
        <w:pStyle w:val="Default"/>
        <w:numPr>
          <w:ilvl w:val="0"/>
          <w:numId w:val="5"/>
        </w:numPr>
        <w:ind w:left="720"/>
        <w:rPr>
          <w:rFonts w:asciiTheme="minorHAnsi" w:hAnsiTheme="minorHAnsi" w:cstheme="minorHAnsi"/>
          <w:color w:val="294658"/>
          <w:sz w:val="36"/>
          <w:szCs w:val="36"/>
        </w:rPr>
      </w:pPr>
      <w:r w:rsidRPr="002F7789">
        <w:rPr>
          <w:rFonts w:asciiTheme="minorHAnsi" w:hAnsiTheme="minorHAnsi" w:cstheme="minorHAnsi"/>
          <w:color w:val="auto"/>
          <w:sz w:val="36"/>
          <w:szCs w:val="36"/>
        </w:rPr>
        <w:t>Who are the people I can count on to help me</w:t>
      </w:r>
      <w:r w:rsidRPr="002F7789">
        <w:rPr>
          <w:rFonts w:asciiTheme="minorHAnsi" w:hAnsiTheme="minorHAnsi" w:cstheme="minorHAnsi"/>
          <w:color w:val="294658"/>
          <w:sz w:val="36"/>
          <w:szCs w:val="36"/>
        </w:rPr>
        <w:t>?</w:t>
      </w:r>
    </w:p>
    <w:p w14:paraId="13EB598B" w14:textId="77777777" w:rsidR="002F7789" w:rsidRDefault="002F7789" w:rsidP="002F7789">
      <w:pPr>
        <w:pStyle w:val="Heading2"/>
        <w:rPr>
          <w:b/>
          <w:bCs/>
          <w:sz w:val="36"/>
          <w:szCs w:val="36"/>
        </w:rPr>
      </w:pPr>
    </w:p>
    <w:p w14:paraId="1FDC2EE0" w14:textId="6CBC6E96" w:rsidR="00155C36" w:rsidRPr="002F7789" w:rsidRDefault="00155C36" w:rsidP="002F7789">
      <w:pPr>
        <w:pStyle w:val="Heading2"/>
        <w:rPr>
          <w:b/>
          <w:bCs/>
          <w:sz w:val="36"/>
          <w:szCs w:val="36"/>
        </w:rPr>
      </w:pPr>
      <w:r w:rsidRPr="002F7789">
        <w:rPr>
          <w:b/>
          <w:bCs/>
          <w:sz w:val="36"/>
          <w:szCs w:val="36"/>
        </w:rPr>
        <w:t>Questions About Work</w:t>
      </w:r>
    </w:p>
    <w:p w14:paraId="1AFA60E9" w14:textId="76247E07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What jobs match my interests and abilities?</w:t>
      </w:r>
    </w:p>
    <w:p w14:paraId="12648085" w14:textId="7103C28F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What training or skills do I need to do the job?</w:t>
      </w:r>
    </w:p>
    <w:p w14:paraId="34A338CC" w14:textId="384BD712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Where do I get the training &amp; how do I pay for it?</w:t>
      </w:r>
    </w:p>
    <w:p w14:paraId="74C6B2B6" w14:textId="77777777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Does the job exist in my community?</w:t>
      </w:r>
    </w:p>
    <w:p w14:paraId="05C2F0B3" w14:textId="77777777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How much does the job pay?</w:t>
      </w:r>
    </w:p>
    <w:p w14:paraId="2298AAD1" w14:textId="77777777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What do employers expect of me?</w:t>
      </w:r>
    </w:p>
    <w:p w14:paraId="55DDD8B5" w14:textId="77777777" w:rsidR="00155C36" w:rsidRPr="002F7789" w:rsidRDefault="00155C36" w:rsidP="00155C3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How do I keep a job?</w:t>
      </w:r>
    </w:p>
    <w:p w14:paraId="3ACF8E37" w14:textId="2A02FB4A" w:rsidR="00155C36" w:rsidRPr="002F7789" w:rsidRDefault="00155C36" w:rsidP="00155C36">
      <w:pPr>
        <w:pStyle w:val="ListParagraph"/>
        <w:numPr>
          <w:ilvl w:val="1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What kind of clothing should I wear to the job?</w:t>
      </w:r>
    </w:p>
    <w:p w14:paraId="478FB47D" w14:textId="27AD1480" w:rsidR="00155C36" w:rsidRPr="002F7789" w:rsidRDefault="00155C36" w:rsidP="00155C36">
      <w:pPr>
        <w:pStyle w:val="ListParagraph"/>
        <w:numPr>
          <w:ilvl w:val="1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Can I get to work by myself</w:t>
      </w:r>
      <w:r w:rsidR="00E631F8" w:rsidRPr="002F7789">
        <w:rPr>
          <w:sz w:val="36"/>
          <w:szCs w:val="36"/>
        </w:rPr>
        <w:t>,</w:t>
      </w:r>
      <w:r w:rsidRPr="002F7789">
        <w:rPr>
          <w:sz w:val="36"/>
          <w:szCs w:val="36"/>
        </w:rPr>
        <w:t xml:space="preserve"> or do I need transportation help?</w:t>
      </w:r>
    </w:p>
    <w:p w14:paraId="6F0BF773" w14:textId="74773582" w:rsidR="00155C36" w:rsidRPr="002F7789" w:rsidRDefault="00155C36" w:rsidP="00155C36">
      <w:pPr>
        <w:pStyle w:val="ListParagraph"/>
        <w:numPr>
          <w:ilvl w:val="1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lastRenderedPageBreak/>
        <w:t>Can I show up to work on time and as scheduled?</w:t>
      </w:r>
    </w:p>
    <w:p w14:paraId="3920E107" w14:textId="77777777" w:rsidR="00155C36" w:rsidRPr="002F7789" w:rsidRDefault="00155C36" w:rsidP="00155C36">
      <w:pPr>
        <w:pStyle w:val="ListParagraph"/>
        <w:numPr>
          <w:ilvl w:val="1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Can I get along with others?</w:t>
      </w:r>
    </w:p>
    <w:p w14:paraId="69288A52" w14:textId="4DE11CAB" w:rsidR="00155C36" w:rsidRPr="002F7789" w:rsidRDefault="00155C36" w:rsidP="00155C36">
      <w:pPr>
        <w:pStyle w:val="ListParagraph"/>
        <w:numPr>
          <w:ilvl w:val="1"/>
          <w:numId w:val="4"/>
        </w:numPr>
        <w:rPr>
          <w:sz w:val="36"/>
          <w:szCs w:val="36"/>
        </w:rPr>
      </w:pPr>
      <w:r w:rsidRPr="002F7789">
        <w:rPr>
          <w:sz w:val="36"/>
          <w:szCs w:val="36"/>
        </w:rPr>
        <w:t>Can I learn a new job by myself</w:t>
      </w:r>
      <w:r w:rsidR="00881A65" w:rsidRPr="002F7789">
        <w:rPr>
          <w:sz w:val="36"/>
          <w:szCs w:val="36"/>
        </w:rPr>
        <w:t>,</w:t>
      </w:r>
      <w:r w:rsidRPr="002F7789">
        <w:rPr>
          <w:sz w:val="36"/>
          <w:szCs w:val="36"/>
        </w:rPr>
        <w:t xml:space="preserve"> or</w:t>
      </w:r>
      <w:r w:rsidR="00E631F8" w:rsidRPr="002F7789">
        <w:rPr>
          <w:sz w:val="36"/>
          <w:szCs w:val="36"/>
        </w:rPr>
        <w:t xml:space="preserve"> </w:t>
      </w:r>
      <w:r w:rsidRPr="002F7789">
        <w:rPr>
          <w:sz w:val="36"/>
          <w:szCs w:val="36"/>
        </w:rPr>
        <w:t xml:space="preserve">do I need help to </w:t>
      </w:r>
      <w:r w:rsidR="00881A65" w:rsidRPr="002F7789">
        <w:rPr>
          <w:sz w:val="36"/>
          <w:szCs w:val="36"/>
        </w:rPr>
        <w:t>learn</w:t>
      </w:r>
      <w:r w:rsidRPr="002F7789">
        <w:rPr>
          <w:sz w:val="36"/>
          <w:szCs w:val="36"/>
        </w:rPr>
        <w:t xml:space="preserve"> the job?</w:t>
      </w:r>
    </w:p>
    <w:sectPr w:rsidR="00155C36" w:rsidRPr="002F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5069B"/>
    <w:multiLevelType w:val="hybridMultilevel"/>
    <w:tmpl w:val="53A2EC76"/>
    <w:lvl w:ilvl="0" w:tplc="F9BAF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A3CD2"/>
    <w:multiLevelType w:val="hybridMultilevel"/>
    <w:tmpl w:val="1D2E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661D3"/>
    <w:multiLevelType w:val="hybridMultilevel"/>
    <w:tmpl w:val="4BEAB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B164F7"/>
    <w:multiLevelType w:val="hybridMultilevel"/>
    <w:tmpl w:val="47642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027A63"/>
    <w:multiLevelType w:val="hybridMultilevel"/>
    <w:tmpl w:val="DFC4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739865">
    <w:abstractNumId w:val="1"/>
  </w:num>
  <w:num w:numId="2" w16cid:durableId="912545301">
    <w:abstractNumId w:val="4"/>
  </w:num>
  <w:num w:numId="3" w16cid:durableId="920409269">
    <w:abstractNumId w:val="0"/>
  </w:num>
  <w:num w:numId="4" w16cid:durableId="1683043902">
    <w:abstractNumId w:val="3"/>
  </w:num>
  <w:num w:numId="5" w16cid:durableId="135995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DczMTEzNrE0NzBR0lEKTi0uzszPAykwrAUAsyt03SwAAAA="/>
  </w:docVars>
  <w:rsids>
    <w:rsidRoot w:val="00155C36"/>
    <w:rsid w:val="00042190"/>
    <w:rsid w:val="00155C36"/>
    <w:rsid w:val="00281D8C"/>
    <w:rsid w:val="002F7789"/>
    <w:rsid w:val="00881A65"/>
    <w:rsid w:val="00D538A0"/>
    <w:rsid w:val="00E6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78F0A"/>
  <w15:chartTrackingRefBased/>
  <w15:docId w15:val="{DC7398DB-E337-4A30-BBC3-A23B1CA9E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5C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C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77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5C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5C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C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5C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55C36"/>
    <w:pPr>
      <w:ind w:left="720"/>
      <w:contextualSpacing/>
    </w:pPr>
  </w:style>
  <w:style w:type="paragraph" w:customStyle="1" w:styleId="Default">
    <w:name w:val="Default"/>
    <w:rsid w:val="00155C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F77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03A4E90-818C-42CF-9850-7B7EB6CA148D}"/>
</file>

<file path=customXml/itemProps2.xml><?xml version="1.0" encoding="utf-8"?>
<ds:datastoreItem xmlns:ds="http://schemas.openxmlformats.org/officeDocument/2006/customXml" ds:itemID="{EA34BC64-CF86-497E-B22F-4A60C1F52064}"/>
</file>

<file path=customXml/itemProps3.xml><?xml version="1.0" encoding="utf-8"?>
<ds:datastoreItem xmlns:ds="http://schemas.openxmlformats.org/officeDocument/2006/customXml" ds:itemID="{381CA21D-204C-4568-9183-C2EBD061510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2</cp:revision>
  <dcterms:created xsi:type="dcterms:W3CDTF">2023-02-28T19:42:00Z</dcterms:created>
  <dcterms:modified xsi:type="dcterms:W3CDTF">2023-02-28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